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672DB5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th Mar</w:t>
      </w:r>
    </w:p>
    <w:p w:rsidR="00672DB5" w:rsidRDefault="00672DB5">
      <w:proofErr w:type="spellStart"/>
      <w:r>
        <w:t>Topic</w:t>
      </w:r>
      <w:proofErr w:type="spellEnd"/>
      <w:r>
        <w:t xml:space="preserve">: </w:t>
      </w:r>
      <w:proofErr w:type="spellStart"/>
      <w:r>
        <w:t>Present</w:t>
      </w:r>
      <w:proofErr w:type="spellEnd"/>
      <w:r>
        <w:t xml:space="preserve"> Perfect and Past Simple.</w:t>
      </w:r>
    </w:p>
    <w:p w:rsidR="00672DB5" w:rsidRDefault="00672DB5"/>
    <w:p w:rsidR="00672DB5" w:rsidRDefault="00672DB5">
      <w:proofErr w:type="spellStart"/>
      <w:r>
        <w:t>Present</w:t>
      </w:r>
      <w:proofErr w:type="spellEnd"/>
      <w:r>
        <w:t xml:space="preserve"> Perfect : </w:t>
      </w:r>
    </w:p>
    <w:p w:rsidR="00672DB5" w:rsidRDefault="00672DB5">
      <w:r>
        <w:rPr>
          <w:noProof/>
          <w:lang w:eastAsia="pl-PL"/>
        </w:rPr>
        <w:drawing>
          <wp:inline distT="0" distB="0" distL="0" distR="0">
            <wp:extent cx="5760720" cy="1843405"/>
            <wp:effectExtent l="0" t="0" r="0" b="444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P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DB5" w:rsidRDefault="00672DB5"/>
    <w:p w:rsidR="00672DB5" w:rsidRDefault="00672DB5">
      <w:r>
        <w:t xml:space="preserve">Proszę pamiętać, że przy he, </w:t>
      </w:r>
      <w:proofErr w:type="spellStart"/>
      <w:r>
        <w:t>she</w:t>
      </w:r>
      <w:proofErr w:type="spellEnd"/>
      <w:r>
        <w:t xml:space="preserve"> i  </w:t>
      </w:r>
      <w:proofErr w:type="spellStart"/>
      <w:r>
        <w:t>it</w:t>
      </w:r>
      <w:proofErr w:type="spellEnd"/>
      <w:r>
        <w:t xml:space="preserve"> czasownik HAVE odmienia się na HAS.</w:t>
      </w:r>
    </w:p>
    <w:p w:rsidR="00672DB5" w:rsidRDefault="00672DB5">
      <w:r>
        <w:t>Jeśli używamy czasownika nieregularnego to używamy formy PAST PARTICIPLE (czyli III z tabelki).</w:t>
      </w:r>
    </w:p>
    <w:p w:rsidR="00672DB5" w:rsidRDefault="00672DB5"/>
    <w:p w:rsidR="00672DB5" w:rsidRPr="00672DB5" w:rsidRDefault="00672DB5" w:rsidP="00672DB5">
      <w:r w:rsidRPr="00672DB5">
        <w:t xml:space="preserve">Czasu </w:t>
      </w:r>
      <w:proofErr w:type="spellStart"/>
      <w:r w:rsidRPr="00672DB5">
        <w:t>Present</w:t>
      </w:r>
      <w:proofErr w:type="spellEnd"/>
      <w:r w:rsidRPr="00672DB5">
        <w:t xml:space="preserve"> Perfect Simple </w:t>
      </w:r>
      <w:proofErr w:type="spellStart"/>
      <w:r w:rsidRPr="00672DB5">
        <w:t>uzywamy</w:t>
      </w:r>
      <w:proofErr w:type="spellEnd"/>
      <w:r w:rsidRPr="00672DB5">
        <w:t>, gdy chcemy powiedzieć o: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>sytuacjach zaistniałych w przeszłości, kiedy ważniejsze jest samo zdarzenie, niż to, kiedy ono miało miejsce (np. Zgubiłem klucze; teraz nie mogę się dostać do domu.),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>sytuacjach zaistniałych w niedalekiej przeszłości (np. Ani nie ma w domu, ponieważ właśnie wyszła na kurs angielskiego.),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>sytuacjach, które już miały miejsce (np. Nie jestem głodny, ponieważ już jadłem obiad.),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>sytuacjach, które jeszcze nie miały miejsca (np. Kurs angielskiego jeszcze się nie zaczął.),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>sytuacjach, które nigdy nie miały miejsca (np. Tomek nigdy nie miał wypadku samochodowego.),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>sytuacjach, które trwają od pewnego momentu w przeszłości do teraz (np. Marta mieszka we Wrocławiu od początku studiów.),</w:t>
      </w:r>
    </w:p>
    <w:p w:rsidR="00672DB5" w:rsidRPr="00672DB5" w:rsidRDefault="00672DB5" w:rsidP="00672DB5">
      <w:pPr>
        <w:numPr>
          <w:ilvl w:val="0"/>
          <w:numId w:val="1"/>
        </w:numPr>
      </w:pPr>
      <w:r w:rsidRPr="00672DB5">
        <w:t xml:space="preserve">sytuacjach, które mają miejsce po raz pierwszy (drugi, trzeci, itd.) (np. Dzisiaj po raz pierwszy usłyszałem o czasie </w:t>
      </w:r>
      <w:proofErr w:type="spellStart"/>
      <w:r w:rsidRPr="00672DB5">
        <w:t>Present</w:t>
      </w:r>
      <w:proofErr w:type="spellEnd"/>
      <w:r w:rsidRPr="00672DB5">
        <w:t xml:space="preserve"> Perfect.).</w:t>
      </w:r>
    </w:p>
    <w:p w:rsidR="00672DB5" w:rsidRDefault="00672DB5"/>
    <w:p w:rsidR="00672DB5" w:rsidRDefault="00672DB5">
      <w:r>
        <w:t xml:space="preserve">Słowa charakterystyczne dla czasu </w:t>
      </w:r>
      <w:proofErr w:type="spellStart"/>
      <w:r>
        <w:t>Present</w:t>
      </w:r>
      <w:proofErr w:type="spellEnd"/>
      <w:r>
        <w:t xml:space="preserve"> Perfect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4"/>
        <w:gridCol w:w="1902"/>
        <w:gridCol w:w="2803"/>
        <w:gridCol w:w="3103"/>
      </w:tblGrid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lastRenderedPageBreak/>
              <w:t>Określenie czasu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Tłumaczenie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Przykład zdania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Tłumaczenie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just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właśnie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Sh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has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just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left</w:t>
            </w:r>
            <w:proofErr w:type="spellEnd"/>
            <w:r w:rsidRPr="00672DB5">
              <w:t>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Ona właśnie wyszła.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already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już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 xml:space="preserve">I </w:t>
            </w:r>
            <w:proofErr w:type="spellStart"/>
            <w:r w:rsidRPr="00672DB5">
              <w:t>hav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already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heard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about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Present</w:t>
            </w:r>
            <w:proofErr w:type="spellEnd"/>
            <w:r w:rsidRPr="00672DB5">
              <w:t xml:space="preserve"> Perfect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 xml:space="preserve">Już słyszałem o </w:t>
            </w:r>
            <w:proofErr w:type="spellStart"/>
            <w:r w:rsidRPr="00672DB5">
              <w:t>Present</w:t>
            </w:r>
            <w:proofErr w:type="spellEnd"/>
            <w:r w:rsidRPr="00672DB5">
              <w:t xml:space="preserve"> Perfect.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yet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jeszcze nie (przeczenia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 xml:space="preserve">The </w:t>
            </w:r>
            <w:proofErr w:type="spellStart"/>
            <w:r w:rsidRPr="00672DB5">
              <w:t>lesson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hasn't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started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yet</w:t>
            </w:r>
            <w:proofErr w:type="spellEnd"/>
            <w:r w:rsidRPr="00672DB5">
              <w:t>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Lekcja jeszcze się nie zaczęła.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yet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już (pytania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Hav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they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com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yet</w:t>
            </w:r>
            <w:proofErr w:type="spellEnd"/>
            <w:r w:rsidRPr="00672DB5">
              <w:t>?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Czy oni już przyszli?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lately</w:t>
            </w:r>
            <w:proofErr w:type="spellEnd"/>
            <w:r w:rsidRPr="00672DB5">
              <w:t xml:space="preserve">, </w:t>
            </w:r>
            <w:proofErr w:type="spellStart"/>
            <w:r w:rsidRPr="00672DB5">
              <w:t>recently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niedawno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 xml:space="preserve">Tomek </w:t>
            </w:r>
            <w:proofErr w:type="spellStart"/>
            <w:r w:rsidRPr="00672DB5">
              <w:t>has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started</w:t>
            </w:r>
            <w:proofErr w:type="spellEnd"/>
            <w:r w:rsidRPr="00672DB5">
              <w:t xml:space="preserve"> learning English </w:t>
            </w:r>
            <w:proofErr w:type="spellStart"/>
            <w:r w:rsidRPr="00672DB5">
              <w:t>lately</w:t>
            </w:r>
            <w:proofErr w:type="spellEnd"/>
            <w:r w:rsidRPr="00672DB5">
              <w:t>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Tomek niedawno zaczął się uczyć angielskiego.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since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od (jakiegoś momentu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I'v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learned</w:t>
            </w:r>
            <w:proofErr w:type="spellEnd"/>
            <w:r w:rsidRPr="00672DB5">
              <w:t xml:space="preserve"> English </w:t>
            </w:r>
            <w:proofErr w:type="spellStart"/>
            <w:r w:rsidRPr="00672DB5">
              <w:t>since</w:t>
            </w:r>
            <w:proofErr w:type="spellEnd"/>
            <w:r w:rsidRPr="00672DB5">
              <w:t xml:space="preserve"> 2007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Uczę się angielskiego od 2007 roku.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for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przez (jakiś czas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 xml:space="preserve">We </w:t>
            </w:r>
            <w:proofErr w:type="spellStart"/>
            <w:r w:rsidRPr="00672DB5">
              <w:t>hav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been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friends</w:t>
            </w:r>
            <w:proofErr w:type="spellEnd"/>
            <w:r w:rsidRPr="00672DB5">
              <w:t xml:space="preserve"> for ten </w:t>
            </w:r>
            <w:proofErr w:type="spellStart"/>
            <w:r w:rsidRPr="00672DB5">
              <w:t>years</w:t>
            </w:r>
            <w:proofErr w:type="spellEnd"/>
            <w:r w:rsidRPr="00672DB5">
              <w:t>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Jesteśmy przyjaciółmi od dziesięciu lat.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ever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kiedykolwiek (pytania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Have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you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ever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been</w:t>
            </w:r>
            <w:proofErr w:type="spellEnd"/>
            <w:r w:rsidRPr="00672DB5">
              <w:t xml:space="preserve"> to </w:t>
            </w:r>
            <w:proofErr w:type="spellStart"/>
            <w:r w:rsidRPr="00672DB5">
              <w:t>America</w:t>
            </w:r>
            <w:proofErr w:type="spellEnd"/>
            <w:r w:rsidRPr="00672DB5">
              <w:t>?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Czy kiedykolwiek byłeś w Ameryce?</w:t>
            </w:r>
          </w:p>
        </w:tc>
      </w:tr>
      <w:tr w:rsidR="00672DB5" w:rsidRPr="00672DB5" w:rsidTr="00672DB5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proofErr w:type="spellStart"/>
            <w:r w:rsidRPr="00672DB5">
              <w:t>never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nigdy (przeczenia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 xml:space="preserve">Robert </w:t>
            </w:r>
            <w:proofErr w:type="spellStart"/>
            <w:r w:rsidRPr="00672DB5">
              <w:t>has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never</w:t>
            </w:r>
            <w:proofErr w:type="spellEnd"/>
            <w:r w:rsidRPr="00672DB5">
              <w:t xml:space="preserve"> </w:t>
            </w:r>
            <w:proofErr w:type="spellStart"/>
            <w:r w:rsidRPr="00672DB5">
              <w:t>let</w:t>
            </w:r>
            <w:proofErr w:type="spellEnd"/>
            <w:r w:rsidRPr="00672DB5">
              <w:t xml:space="preserve"> me down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672DB5" w:rsidRPr="00672DB5" w:rsidRDefault="00672DB5" w:rsidP="00672DB5">
            <w:r w:rsidRPr="00672DB5">
              <w:t>Robert nigdy mnie nie zawiódł</w:t>
            </w:r>
          </w:p>
        </w:tc>
      </w:tr>
    </w:tbl>
    <w:p w:rsidR="00672DB5" w:rsidRDefault="00672DB5"/>
    <w:p w:rsidR="00672DB5" w:rsidRDefault="00672DB5"/>
    <w:p w:rsidR="00672DB5" w:rsidRDefault="00672DB5">
      <w:r>
        <w:t>Past Simple:</w:t>
      </w:r>
    </w:p>
    <w:p w:rsidR="00672DB5" w:rsidRDefault="00672DB5">
      <w:r>
        <w:rPr>
          <w:noProof/>
          <w:lang w:eastAsia="pl-PL"/>
        </w:rPr>
        <w:drawing>
          <wp:inline distT="0" distB="0" distL="0" distR="0">
            <wp:extent cx="6000750" cy="22860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s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0200" cy="228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2AD" w:rsidRPr="00BE22AD" w:rsidRDefault="00BE22AD" w:rsidP="00BE22AD">
      <w:r w:rsidRPr="00BE22AD">
        <w:lastRenderedPageBreak/>
        <w:t>Używamy go, gdy chcemy powiedzieć o:</w:t>
      </w:r>
    </w:p>
    <w:p w:rsidR="00BE22AD" w:rsidRPr="00BE22AD" w:rsidRDefault="00BE22AD" w:rsidP="00BE22AD">
      <w:pPr>
        <w:numPr>
          <w:ilvl w:val="0"/>
          <w:numId w:val="2"/>
        </w:numPr>
      </w:pPr>
      <w:r w:rsidRPr="00BE22AD">
        <w:t>sytuacjach i zdarzeniach mających miejsce w przeszłości, definitywnie zakończonych (np. Nasz kurs angielskiego rozpoczął się w zeszłym miesiącu.).</w:t>
      </w:r>
    </w:p>
    <w:p w:rsidR="00BE22AD" w:rsidRDefault="00BE22AD"/>
    <w:p w:rsidR="00BE22AD" w:rsidRDefault="00BE22AD">
      <w:r>
        <w:t>Słówka charakterystyczne dla czasu Past Simple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7"/>
        <w:gridCol w:w="2550"/>
        <w:gridCol w:w="1990"/>
        <w:gridCol w:w="2515"/>
      </w:tblGrid>
      <w:tr w:rsidR="00BE22AD" w:rsidRPr="00BE22AD" w:rsidTr="00BE22AD">
        <w:tc>
          <w:tcPr>
            <w:tcW w:w="0" w:type="auto"/>
            <w:gridSpan w:val="4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rPr>
                <w:b/>
                <w:bCs/>
              </w:rPr>
              <w:t>Niektóre często używane określenia czasu</w:t>
            </w:r>
          </w:p>
        </w:tc>
      </w:tr>
      <w:tr w:rsidR="00BE22AD" w:rsidRPr="00BE22AD" w:rsidTr="00BE22AD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Określenie czasu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Tłumaczenie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Przykład zdania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Tłumaczenie</w:t>
            </w:r>
          </w:p>
        </w:tc>
      </w:tr>
      <w:tr w:rsidR="00BE22AD" w:rsidRPr="00BE22AD" w:rsidTr="00BE22AD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proofErr w:type="spellStart"/>
            <w:r w:rsidRPr="00BE22AD">
              <w:t>yesterday</w:t>
            </w:r>
            <w:proofErr w:type="spellEnd"/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wczoraj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 xml:space="preserve">I </w:t>
            </w:r>
            <w:proofErr w:type="spellStart"/>
            <w:r w:rsidRPr="00BE22AD">
              <w:t>saw</w:t>
            </w:r>
            <w:proofErr w:type="spellEnd"/>
            <w:r w:rsidRPr="00BE22AD">
              <w:t xml:space="preserve"> a </w:t>
            </w:r>
            <w:proofErr w:type="spellStart"/>
            <w:r w:rsidRPr="00BE22AD">
              <w:t>good</w:t>
            </w:r>
            <w:proofErr w:type="spellEnd"/>
            <w:r w:rsidRPr="00BE22AD">
              <w:t xml:space="preserve"> film </w:t>
            </w:r>
            <w:proofErr w:type="spellStart"/>
            <w:r w:rsidRPr="00BE22AD">
              <w:t>yesterday</w:t>
            </w:r>
            <w:proofErr w:type="spellEnd"/>
            <w:r w:rsidRPr="00BE22AD">
              <w:t>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Widziałem dobry film wczoraj.</w:t>
            </w:r>
          </w:p>
        </w:tc>
      </w:tr>
      <w:tr w:rsidR="00BE22AD" w:rsidRPr="00BE22AD" w:rsidTr="00BE22AD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proofErr w:type="spellStart"/>
            <w:r w:rsidRPr="00BE22AD">
              <w:t>last</w:t>
            </w:r>
            <w:proofErr w:type="spellEnd"/>
            <w:r w:rsidRPr="00BE22AD">
              <w:t xml:space="preserve"> </w:t>
            </w:r>
            <w:proofErr w:type="spellStart"/>
            <w:r w:rsidRPr="00BE22AD">
              <w:t>week</w:t>
            </w:r>
            <w:proofErr w:type="spellEnd"/>
            <w:r w:rsidRPr="00BE22AD">
              <w:t xml:space="preserve"> (</w:t>
            </w:r>
            <w:proofErr w:type="spellStart"/>
            <w:r w:rsidRPr="00BE22AD">
              <w:t>month</w:t>
            </w:r>
            <w:proofErr w:type="spellEnd"/>
            <w:r w:rsidRPr="00BE22AD">
              <w:t xml:space="preserve">, </w:t>
            </w:r>
            <w:proofErr w:type="spellStart"/>
            <w:r w:rsidRPr="00BE22AD">
              <w:t>year</w:t>
            </w:r>
            <w:proofErr w:type="spellEnd"/>
            <w:r w:rsidRPr="00BE22AD">
              <w:t>, etc.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w zeszłym tygodniu (miesiącu, roku, etc.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proofErr w:type="spellStart"/>
            <w:r w:rsidRPr="00BE22AD">
              <w:t>Our</w:t>
            </w:r>
            <w:proofErr w:type="spellEnd"/>
            <w:r w:rsidRPr="00BE22AD">
              <w:t xml:space="preserve"> English </w:t>
            </w:r>
            <w:proofErr w:type="spellStart"/>
            <w:r w:rsidRPr="00BE22AD">
              <w:t>course</w:t>
            </w:r>
            <w:proofErr w:type="spellEnd"/>
            <w:r w:rsidRPr="00BE22AD">
              <w:t xml:space="preserve"> </w:t>
            </w:r>
            <w:proofErr w:type="spellStart"/>
            <w:r w:rsidRPr="00BE22AD">
              <w:t>started</w:t>
            </w:r>
            <w:proofErr w:type="spellEnd"/>
            <w:r w:rsidRPr="00BE22AD">
              <w:t xml:space="preserve"> </w:t>
            </w:r>
            <w:proofErr w:type="spellStart"/>
            <w:r w:rsidRPr="00BE22AD">
              <w:t>last</w:t>
            </w:r>
            <w:proofErr w:type="spellEnd"/>
            <w:r w:rsidRPr="00BE22AD">
              <w:t xml:space="preserve"> </w:t>
            </w:r>
            <w:proofErr w:type="spellStart"/>
            <w:r w:rsidRPr="00BE22AD">
              <w:t>month</w:t>
            </w:r>
            <w:proofErr w:type="spellEnd"/>
            <w:r w:rsidRPr="00BE22AD">
              <w:t>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Nasz kurs angielskiego zaczął się w zeszłym miesiącu.</w:t>
            </w:r>
          </w:p>
        </w:tc>
      </w:tr>
      <w:tr w:rsidR="00BE22AD" w:rsidRPr="00BE22AD" w:rsidTr="00BE22AD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 xml:space="preserve">a </w:t>
            </w:r>
            <w:proofErr w:type="spellStart"/>
            <w:r w:rsidRPr="00BE22AD">
              <w:t>week</w:t>
            </w:r>
            <w:proofErr w:type="spellEnd"/>
            <w:r w:rsidRPr="00BE22AD">
              <w:t xml:space="preserve"> ago (</w:t>
            </w:r>
            <w:proofErr w:type="spellStart"/>
            <w:r w:rsidRPr="00BE22AD">
              <w:t>two</w:t>
            </w:r>
            <w:proofErr w:type="spellEnd"/>
            <w:r w:rsidRPr="00BE22AD">
              <w:t xml:space="preserve"> </w:t>
            </w:r>
            <w:proofErr w:type="spellStart"/>
            <w:r w:rsidRPr="00BE22AD">
              <w:t>weeks</w:t>
            </w:r>
            <w:proofErr w:type="spellEnd"/>
            <w:r w:rsidRPr="00BE22AD">
              <w:t xml:space="preserve"> ago, a </w:t>
            </w:r>
            <w:proofErr w:type="spellStart"/>
            <w:r w:rsidRPr="00BE22AD">
              <w:t>month</w:t>
            </w:r>
            <w:proofErr w:type="spellEnd"/>
            <w:r w:rsidRPr="00BE22AD">
              <w:t xml:space="preserve"> ago, etc.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tydzień temu (dwa tygodnie temu, miesiąc temu, etc.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 xml:space="preserve">Robert went to London </w:t>
            </w:r>
            <w:proofErr w:type="spellStart"/>
            <w:r w:rsidRPr="00BE22AD">
              <w:t>two</w:t>
            </w:r>
            <w:proofErr w:type="spellEnd"/>
            <w:r w:rsidRPr="00BE22AD">
              <w:t xml:space="preserve"> </w:t>
            </w:r>
            <w:proofErr w:type="spellStart"/>
            <w:r w:rsidRPr="00BE22AD">
              <w:t>weeks</w:t>
            </w:r>
            <w:proofErr w:type="spellEnd"/>
            <w:r w:rsidRPr="00BE22AD">
              <w:t xml:space="preserve"> ago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Robert pojechał do Londynu dwa tygodnie temu.</w:t>
            </w:r>
          </w:p>
        </w:tc>
      </w:tr>
      <w:tr w:rsidR="00BE22AD" w:rsidRPr="00BE22AD" w:rsidTr="00BE22AD"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in (2005, etc.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w (2005, etc.)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FFFFF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 xml:space="preserve">Marta </w:t>
            </w:r>
            <w:proofErr w:type="spellStart"/>
            <w:r w:rsidRPr="00BE22AD">
              <w:t>began</w:t>
            </w:r>
            <w:proofErr w:type="spellEnd"/>
            <w:r w:rsidRPr="00BE22AD">
              <w:t xml:space="preserve"> learning English in 2005.</w:t>
            </w:r>
          </w:p>
        </w:tc>
        <w:tc>
          <w:tcPr>
            <w:tcW w:w="0" w:type="auto"/>
            <w:tcBorders>
              <w:top w:val="single" w:sz="6" w:space="0" w:color="DBE2EC"/>
              <w:left w:val="single" w:sz="6" w:space="0" w:color="DBE2EC"/>
              <w:bottom w:val="single" w:sz="6" w:space="0" w:color="DBE2EC"/>
              <w:right w:val="single" w:sz="6" w:space="0" w:color="DBE2EC"/>
            </w:tcBorders>
            <w:shd w:val="clear" w:color="auto" w:fill="F5F8FA"/>
            <w:tcMar>
              <w:top w:w="45" w:type="dxa"/>
              <w:left w:w="105" w:type="dxa"/>
              <w:bottom w:w="45" w:type="dxa"/>
              <w:right w:w="105" w:type="dxa"/>
            </w:tcMar>
            <w:vAlign w:val="center"/>
            <w:hideMark/>
          </w:tcPr>
          <w:p w:rsidR="00BE22AD" w:rsidRPr="00BE22AD" w:rsidRDefault="00BE22AD" w:rsidP="00BE22AD">
            <w:r w:rsidRPr="00BE22AD">
              <w:t>Marta rozpoczęła naukę angielskiego w 2005 roku.</w:t>
            </w:r>
          </w:p>
        </w:tc>
      </w:tr>
    </w:tbl>
    <w:p w:rsidR="00BE22AD" w:rsidRDefault="00BE22AD"/>
    <w:p w:rsidR="00BE22AD" w:rsidRDefault="00BE22AD"/>
    <w:p w:rsidR="00BE22AD" w:rsidRDefault="00BE22AD">
      <w:r>
        <w:t>W miarę możliwości, proszę wydrukować dzisiejszą lekcję i wkleić ją do zeszytu.</w:t>
      </w:r>
    </w:p>
    <w:p w:rsidR="00BE22AD" w:rsidRDefault="00BE22AD"/>
    <w:p w:rsidR="00BE22AD" w:rsidRDefault="00BE22AD"/>
    <w:p w:rsidR="00BE22AD" w:rsidRDefault="00BE22AD">
      <w:proofErr w:type="spellStart"/>
      <w:r>
        <w:t>Please</w:t>
      </w:r>
      <w:proofErr w:type="spellEnd"/>
      <w:r>
        <w:t xml:space="preserve"> do the ex 3,4,5,8 / 64 (</w:t>
      </w:r>
      <w:proofErr w:type="spellStart"/>
      <w:r>
        <w:t>book</w:t>
      </w:r>
      <w:proofErr w:type="spellEnd"/>
      <w:r>
        <w:t>) and 1-3/115 (book).</w:t>
      </w:r>
      <w:bookmarkStart w:id="0" w:name="_GoBack"/>
      <w:bookmarkEnd w:id="0"/>
    </w:p>
    <w:sectPr w:rsidR="00BE22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FA6E9F"/>
    <w:multiLevelType w:val="multilevel"/>
    <w:tmpl w:val="2806F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22F6820"/>
    <w:multiLevelType w:val="multilevel"/>
    <w:tmpl w:val="DD4E8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sDQytzA3NzIzMTJU0lEKTi0uzszPAykwrAUA6yyxYiwAAAA="/>
  </w:docVars>
  <w:rsids>
    <w:rsidRoot w:val="00672DB5"/>
    <w:rsid w:val="00486815"/>
    <w:rsid w:val="00672DB5"/>
    <w:rsid w:val="00B056F9"/>
    <w:rsid w:val="00BE2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72D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2D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72D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2D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18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40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19T11:01:00Z</dcterms:created>
  <dcterms:modified xsi:type="dcterms:W3CDTF">2020-03-19T11:21:00Z</dcterms:modified>
</cp:coreProperties>
</file>